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de6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e6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4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1WQQ4CQQxq/ED//0t+UIFGL15M6GEnujp7INBSZmp+FupR76qqp1pfeINX/a5/39X0TBMWfM5uQjxy8xPkqc0FHlFKmo/wJJWK0Rd4LFlBH/RF/dTS7zror1bRKRTc66G0fuorCEkH6n+qlwhtq4AscdAPq8bCdsyPhAQkYpq+mB88bfbzljHtL1S30g+35JriUbIUKxJIr1J+zhaMQ8sznPrF7aBcO6biecPmqGeN4PG8qa0mqbhCrldR1eLl7lbcjxmHqZPFyZDqdXP74798fn1udH2OuzyvZBXHjEyT4zlLZ083Cb7IZ3XZ2dV9cX6Y2diDuV4Zxuc5est4cP560JzUmJP7hmJQdum6uW84WfYKdlA/N1a1m4P8K0WBk0A/+fnx6PvuG1hIZatcZcT7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just ran into a bug logging my twitter favourites -</w:t>
      </w:r>
      <w:r>
        <w:t xml:space="preserve"> </w:t>
      </w:r>
      <w:hyperlink r:id="rId24">
        <w:r>
          <w:rPr>
            <w:rStyle w:val="Hyperlink"/>
          </w:rPr>
          <w:t xml:space="preserve">https://gist.github.com/326...</w:t>
        </w:r>
      </w:hyperlink>
      <w:r>
        <w:t xml:space="preserve"> </w:t>
      </w:r>
      <w:r>
        <w:t xml:space="preserve">- hope this is of us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e6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4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gist.github.com/3264667" TargetMode="External" /><Relationship Type="http://schemas.openxmlformats.org/officeDocument/2006/relationships/hyperlink" Id="rId20" Target="https://my.remarkbox.com/55ed5de6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st.github.com/3264667" TargetMode="External" /><Relationship Type="http://schemas.openxmlformats.org/officeDocument/2006/relationships/hyperlink" Id="rId20" Target="https://my.remarkbox.com/55ed5de6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de6</dc:title>
  <dc:creator/>
  <cp:keywords/>
  <dcterms:created xsi:type="dcterms:W3CDTF">2026-05-07T02:57:49Z</dcterms:created>
  <dcterms:modified xsi:type="dcterms:W3CDTF">2026-05-07T02:5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